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A378E" w14:textId="77777777" w:rsidR="00746E28" w:rsidRDefault="00746E28" w:rsidP="005B0D8B">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xml:space="preserve">: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w:t>
      </w:r>
    </w:p>
    <w:p w14:paraId="5E4E5BCA" w14:textId="7CF9630F" w:rsidR="00964E27" w:rsidRDefault="00746E28" w:rsidP="005B0D8B">
      <w:r>
        <w:t xml:space="preserve">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385AB2"/>
    <w:rsid w:val="00415B05"/>
    <w:rsid w:val="005B0D8B"/>
    <w:rsid w:val="00746E28"/>
    <w:rsid w:val="00964E27"/>
    <w:rsid w:val="00A86EF7"/>
    <w:rsid w:val="00AC4A34"/>
    <w:rsid w:val="00B66EA1"/>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A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79</Characters>
  <Application>Microsoft Office Word</Application>
  <DocSecurity>0</DocSecurity>
  <Lines>14</Lines>
  <Paragraphs>4</Paragraphs>
  <ScaleCrop>false</ScaleCrop>
  <Company/>
  <LinksUpToDate>false</LinksUpToDate>
  <CharactersWithSpaces>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36:00Z</dcterms:created>
  <dcterms:modified xsi:type="dcterms:W3CDTF">2021-11-02T13:36:00Z</dcterms:modified>
</cp:coreProperties>
</file>